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oraine wysmi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ra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ysmi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15 Cleveland Avenu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orainewysmi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077488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6/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id</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